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cholarship</w:t>
      </w:r>
      <w:r>
        <w:t xml:space="preserve"> </w:t>
      </w:r>
      <w:r>
        <w:t xml:space="preserve">Application</w:t>
      </w:r>
      <w:r>
        <w:t xml:space="preserve"> </w:t>
      </w:r>
      <w:r>
        <w:t xml:space="preserve">Letter</w:t>
      </w:r>
    </w:p>
    <w:p>
      <w:pPr>
        <w:pStyle w:val="FirstParagraph"/>
      </w:pPr>
      <w:r>
        <w:t xml:space="preserve">October 26, 2023</w:t>
      </w:r>
    </w:p>
    <w:p>
      <w:pPr>
        <w:pStyle w:val="BodyText"/>
      </w:pPr>
      <w:r>
        <w:t xml:space="preserve">Scholarship Selection Committee</w:t>
      </w:r>
    </w:p>
    <w:p>
      <w:pPr>
        <w:pStyle w:val="BodyText"/>
      </w:pPr>
      <w:r>
        <w:t xml:space="preserve">International Education Foundation for China (IEFC)</w:t>
      </w:r>
    </w:p>
    <w:p>
      <w:pPr>
        <w:pStyle w:val="BodyText"/>
      </w:pPr>
      <w:r>
        <w:t xml:space="preserve">Beijing, China</w:t>
      </w:r>
    </w:p>
    <w:bookmarkStart w:id="20" w:name="Xe1bef0de4202d29725bd1c37254a12b4cf103be"/>
    <w:p>
      <w:pPr>
        <w:pStyle w:val="Heading1"/>
      </w:pPr>
      <w:r>
        <w:t xml:space="preserve">Scholarship Application Letter: Special Education Teacher Program in Beijing</w:t>
      </w:r>
    </w:p>
    <w:p>
      <w:pPr>
        <w:pStyle w:val="FirstParagraph"/>
      </w:pPr>
      <w:r>
        <w:t xml:space="preserve">Dear Scholarship Selection Committee,</w:t>
      </w:r>
    </w:p>
    <w:p>
      <w:pPr>
        <w:pStyle w:val="BodyText"/>
      </w:pPr>
      <w:r>
        <w:t xml:space="preserve">It is with profound enthusiasm and deep commitment that I submit this Scholarship Application Letter for the International Special Education Teaching Fellowship, designed to support dedicated educators in advancing their careers within China's rapidly evolving educational landscape. As a certified Special Education Teacher with eight years of comprehensive experience across diverse learning environments, I have meticulously prepared my application to align with the transformative vision of education in China Beijing—a city that stands at the forefront of educational innovation while honoring its rich cultural heritage.</w:t>
      </w:r>
    </w:p>
    <w:p>
      <w:pPr>
        <w:pStyle w:val="BodyText"/>
      </w:pPr>
      <w:r>
        <w:t xml:space="preserve">My professional journey has been defined by a steadfast belief in the universal right to inclusive education. After completing my Master's in Special Education with honors from Columbia University, I served as a lead teacher at New York City's Department of Education, where I developed individualized education plans (IEPs) for 150+ students with autism spectrum disorder, intellectual disabilities, and learning differences. This experience taught me that effective special education transcends academic instruction—it requires cultural sensitivity, adaptive methodologies, and unwavering advocacy. In Beijing’s dynamic educational ecosystem, where the government has prioritized "Education for All" through its 2021-2035 National Plan for Special Education Development, I see a profound opportunity to contribute meaningfully to China's mission of creating universally accessible learning environments.</w:t>
      </w:r>
    </w:p>
    <w:p>
      <w:pPr>
        <w:pStyle w:val="BodyText"/>
      </w:pPr>
      <w:r>
        <w:t xml:space="preserve">What draws me specifically to Beijing is the city's strategic convergence of tradition and innovation in special education. Having visited Beijing twice for international education conferences, I witnessed firsthand the groundbreaking initiatives at institutions like Peking University's Special Education Research Center and the Beijing Disabled Persons' Federation. The city’s implementation of AI-assisted learning tools for visually impaired students and its nationwide rollout of inclusive classroom training programs align with my expertise in technology-integrated pedagogy. Most significantly, I am deeply moved by China's cultural ethos—Confucian principles of "educating all without discrimination" (有教无类)—that resonates with my professional philosophy. In Beijing, where 85% of special education schools are now operating under inclusive models per the Ministry of Education's 2022 directive, I aim to bridge international best practices with local context.</w:t>
      </w:r>
    </w:p>
    <w:p>
      <w:pPr>
        <w:pStyle w:val="BodyText"/>
      </w:pPr>
      <w:r>
        <w:t xml:space="preserve">The financial support from your esteemed scholarship is critical to my ability to fully engage in this mission. As an early-career educator without substantial savings, the cost of relocation, specialized training certifications (including China's National Special Education Teacher Qualification Examination), and cultural immersion programs would otherwise be prohibitive. This Scholarship Application Letter represents more than financial assistance—it embodies a partnership that will empower me to immediately contribute to Beijing's educational transformation. Specifically, I plan to: (1) Complete the Beijing Municipal Government's required Inclusive Education Certification within six months of arrival; (2) Co-develop sensory-friendly classroom frameworks with local teachers at the Dongzhimen Special Education School; and (3) Establish a mentorship network connecting Chinese educators with global special education resources through your foundation's international partners.</w:t>
      </w:r>
    </w:p>
    <w:p>
      <w:pPr>
        <w:pStyle w:val="BodyText"/>
      </w:pPr>
      <w:r>
        <w:t xml:space="preserve">My proposed work in China Beijing directly addresses urgent national priorities. According to the 2022 National Survey of Children with Disabilities, over 15 million children in China require specialized educational services—yet only 37% of rural schools offer trained personnel. In Beijing, where the special education teacher-to-student ratio is still below WHO recommendations (1:8 versus the ideal 1:5), my role as a Special Education Teacher will be pivotal. I propose implementing evidence-based practices such as Social Stories for students with autism and multi-sensory literacy approaches for dyslexic learners—techniques I refined through clinical work in New York and adapted to cross-cultural settings during my volunteer stint at the Shanghai International School.</w:t>
      </w:r>
    </w:p>
    <w:p>
      <w:pPr>
        <w:pStyle w:val="BodyText"/>
      </w:pPr>
      <w:r>
        <w:t xml:space="preserve">Beyond pedagogy, I am committed to fostering cultural exchange as a bridge between Western special education frameworks and Chinese educational values. My fluency in Mandarin (HSK 5) and familiarity with Beijing's community structures—including its vibrant disability advocacy groups like the Beijing Disabled Persons' Welfare Association—will enable me to build genuine partnerships. For instance, I will collaborate with local NGOs to create parent workshops that honor the Chinese emphasis on familial education while incorporating global therapeutic techniques. This dual approach aligns perfectly with China's "Family-Community-School" model for special education, which Beijing has championed since 2020.</w:t>
      </w:r>
    </w:p>
    <w:p>
      <w:pPr>
        <w:pStyle w:val="BodyText"/>
      </w:pPr>
      <w:r>
        <w:t xml:space="preserve">The Scholarship Application Letter I present today is a testament to my readiness to serve as a catalyst for change. I have already secured preliminary support from Beijing's Municipal Education Commission, who expressed interest in my proposal during our September 15th meeting. Their endorsement underscores the relevance of this initiative within China's educational priorities—particularly as Beijing aims to become the world’s leading hub for inclusive education by 2030. With your scholarship, I will not only fulfill my personal mission but also advance the collective vision of making China Beijing a beacon for accessible learning worldwide.</w:t>
      </w:r>
    </w:p>
    <w:p>
      <w:pPr>
        <w:pStyle w:val="BodyText"/>
      </w:pPr>
      <w:r>
        <w:t xml:space="preserve">My professional journey has taught me that exceptional special education begins with seeing potential where others see limitations—and Beijing, with its unwavering commitment to educational equity, is the ideal stage for this work. I am prepared to immerse myself fully in the city’s vibrant community, learn from local educators' wisdom, and contribute my skills to ensure every child in China Beijing receives an education that celebrates their unique brilliance. This scholarship would enable me to stand at the intersection of compassion and innovation, transforming policy into practice for thousands of students.</w:t>
      </w:r>
    </w:p>
    <w:p>
      <w:pPr>
        <w:pStyle w:val="BodyText"/>
      </w:pPr>
      <w:r>
        <w:t xml:space="preserve">With profound respect and eagerness,</w:t>
      </w:r>
      <w:r>
        <w:br/>
      </w:r>
      <w:r>
        <w:br/>
      </w:r>
      <w:r>
        <w:br/>
      </w:r>
    </w:p>
    <w:p>
      <w:pPr>
        <w:pStyle w:val="BodyText"/>
      </w:pPr>
      <w:r>
        <w:t xml:space="preserve">Alexandra Chen</w:t>
      </w:r>
    </w:p>
    <w:p>
      <w:pPr>
        <w:pStyle w:val="BodyText"/>
      </w:pPr>
      <w:r>
        <w:t xml:space="preserve">Special Education Teacher &amp; Certified Inclusive Educator</w:t>
      </w:r>
    </w:p>
    <w:p>
      <w:pPr>
        <w:pStyle w:val="BodyText"/>
      </w:pPr>
      <w: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cholarship Application Letter</dc:title>
  <dc:creator/>
  <dc:language>en</dc:language>
  <cp:keywords/>
  <dcterms:created xsi:type="dcterms:W3CDTF">2025-12-10T11:47:20Z</dcterms:created>
  <dcterms:modified xsi:type="dcterms:W3CDTF">2025-12-10T11:47:20Z</dcterms:modified>
</cp:coreProperties>
</file>

<file path=docProps/custom.xml><?xml version="1.0" encoding="utf-8"?>
<Properties xmlns="http://schemas.openxmlformats.org/officeDocument/2006/custom-properties" xmlns:vt="http://schemas.openxmlformats.org/officeDocument/2006/docPropsVTypes"/>
</file>